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506" w:type="dxa"/>
        <w:tblInd w:w="-289" w:type="dxa"/>
        <w:tblLook w:val="04A0" w:firstRow="1" w:lastRow="0" w:firstColumn="1" w:lastColumn="0" w:noHBand="0" w:noVBand="1"/>
      </w:tblPr>
      <w:tblGrid>
        <w:gridCol w:w="568"/>
        <w:gridCol w:w="887"/>
        <w:gridCol w:w="1097"/>
        <w:gridCol w:w="1106"/>
        <w:gridCol w:w="1388"/>
        <w:gridCol w:w="908"/>
        <w:gridCol w:w="893"/>
        <w:gridCol w:w="1659"/>
      </w:tblGrid>
      <w:tr w:rsidR="00C10828" w:rsidRPr="00C10828" w14:paraId="50DF4C63" w14:textId="77777777" w:rsidTr="00EC5FB5">
        <w:tc>
          <w:tcPr>
            <w:tcW w:w="1455" w:type="dxa"/>
            <w:gridSpan w:val="2"/>
            <w:vMerge w:val="restart"/>
          </w:tcPr>
          <w:p w14:paraId="3176737E" w14:textId="77777777" w:rsidR="00D80630" w:rsidRPr="00C10828" w:rsidRDefault="004D1DB0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:lang w:eastAsia="id-ID"/>
              </w:rPr>
              <w:object w:dxaOrig="1440" w:dyaOrig="1440" w14:anchorId="0AC60E8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margin-left:.05pt;margin-top:3.85pt;width:49.5pt;height:48.45pt;z-index:251658240;mso-position-horizontal-relative:text;mso-position-vertical-relative:text;mso-width-relative:page;mso-height-relative:page" fillcolor="window">
                  <v:imagedata r:id="rId6" o:title=""/>
                </v:shape>
                <o:OLEObject Type="Embed" ProgID="PBrush" ShapeID="_x0000_s1026" DrawAspect="Content" ObjectID="_1719651265" r:id="rId7"/>
              </w:object>
            </w:r>
          </w:p>
        </w:tc>
        <w:tc>
          <w:tcPr>
            <w:tcW w:w="3591" w:type="dxa"/>
            <w:gridSpan w:val="3"/>
            <w:vMerge w:val="restart"/>
          </w:tcPr>
          <w:p w14:paraId="6EDFE3A7" w14:textId="1E2D7854" w:rsidR="00C10828" w:rsidRDefault="00612925" w:rsidP="00C10828">
            <w:pPr>
              <w:jc w:val="center"/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LEMBAR KONTROL</w:t>
            </w:r>
            <w:r w:rsidR="00C10828">
              <w:rPr>
                <w:rFonts w:cs="Times New Roman"/>
                <w:b/>
                <w:szCs w:val="24"/>
                <w:lang w:val="en-US"/>
              </w:rPr>
              <w:t xml:space="preserve"> </w:t>
            </w:r>
            <w:r w:rsidRPr="00C10828">
              <w:rPr>
                <w:rFonts w:cs="Times New Roman"/>
                <w:b/>
                <w:szCs w:val="24"/>
              </w:rPr>
              <w:t>BIMBINGAN</w:t>
            </w:r>
          </w:p>
          <w:p w14:paraId="402F5FE6" w14:textId="7B8CCC3F" w:rsidR="00E112A0" w:rsidRPr="00C10828" w:rsidRDefault="00612925" w:rsidP="00C10828">
            <w:pPr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C10828">
              <w:rPr>
                <w:rFonts w:cs="Times New Roman"/>
                <w:b/>
                <w:szCs w:val="24"/>
              </w:rPr>
              <w:t>TUGAS AKHIR/SKRIP</w:t>
            </w:r>
            <w:r w:rsidR="00C10828">
              <w:rPr>
                <w:rFonts w:cs="Times New Roman"/>
                <w:b/>
                <w:szCs w:val="24"/>
                <w:lang w:val="en-US"/>
              </w:rPr>
              <w:t>S</w:t>
            </w:r>
            <w:r w:rsidRPr="00C10828">
              <w:rPr>
                <w:rFonts w:cs="Times New Roman"/>
                <w:b/>
                <w:szCs w:val="24"/>
              </w:rPr>
              <w:t>I</w:t>
            </w:r>
          </w:p>
        </w:tc>
        <w:tc>
          <w:tcPr>
            <w:tcW w:w="1801" w:type="dxa"/>
            <w:gridSpan w:val="2"/>
          </w:tcPr>
          <w:p w14:paraId="747ED24B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No. PM</w:t>
            </w:r>
          </w:p>
        </w:tc>
        <w:tc>
          <w:tcPr>
            <w:tcW w:w="1659" w:type="dxa"/>
          </w:tcPr>
          <w:p w14:paraId="40567BFC" w14:textId="77777777" w:rsidR="00D80630" w:rsidRPr="00C10828" w:rsidRDefault="00D80630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7.5.18/L1</w:t>
            </w:r>
          </w:p>
        </w:tc>
      </w:tr>
      <w:tr w:rsidR="00C10828" w:rsidRPr="00C10828" w14:paraId="467860BB" w14:textId="77777777" w:rsidTr="00EC5FB5">
        <w:tc>
          <w:tcPr>
            <w:tcW w:w="1455" w:type="dxa"/>
            <w:gridSpan w:val="2"/>
            <w:vMerge/>
          </w:tcPr>
          <w:p w14:paraId="218243A4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1D699D9B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77D01188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Revisi</w:t>
            </w:r>
          </w:p>
        </w:tc>
        <w:tc>
          <w:tcPr>
            <w:tcW w:w="1659" w:type="dxa"/>
          </w:tcPr>
          <w:p w14:paraId="043D8087" w14:textId="77777777" w:rsidR="00D80630" w:rsidRPr="00C10828" w:rsidRDefault="00D80630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2</w:t>
            </w:r>
          </w:p>
        </w:tc>
      </w:tr>
      <w:tr w:rsidR="00C10828" w:rsidRPr="00C10828" w14:paraId="65E9DB59" w14:textId="77777777" w:rsidTr="00EC5FB5">
        <w:tc>
          <w:tcPr>
            <w:tcW w:w="1455" w:type="dxa"/>
            <w:gridSpan w:val="2"/>
            <w:vMerge/>
          </w:tcPr>
          <w:p w14:paraId="1323CDCA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5F9A686A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41A4A6E4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Tanggal</w:t>
            </w:r>
          </w:p>
        </w:tc>
        <w:tc>
          <w:tcPr>
            <w:tcW w:w="1659" w:type="dxa"/>
          </w:tcPr>
          <w:p w14:paraId="64A34062" w14:textId="5C5B9AF5" w:rsidR="00D80630" w:rsidRPr="004851F1" w:rsidRDefault="004851F1">
            <w:pPr>
              <w:rPr>
                <w:rFonts w:cs="Times New Roman"/>
                <w:szCs w:val="24"/>
                <w:lang w:val="en-ID"/>
              </w:rPr>
            </w:pPr>
            <w:r>
              <w:rPr>
                <w:rFonts w:cs="Times New Roman"/>
                <w:szCs w:val="24"/>
              </w:rPr>
              <w:t>1 Juli 201</w:t>
            </w:r>
            <w:r w:rsidR="00FB2DEA">
              <w:rPr>
                <w:rFonts w:cs="Times New Roman"/>
                <w:szCs w:val="24"/>
                <w:lang w:val="en-ID"/>
              </w:rPr>
              <w:t>0</w:t>
            </w:r>
          </w:p>
        </w:tc>
      </w:tr>
      <w:tr w:rsidR="00C10828" w:rsidRPr="00C10828" w14:paraId="1A00E543" w14:textId="77777777" w:rsidTr="00EC5FB5">
        <w:tc>
          <w:tcPr>
            <w:tcW w:w="1455" w:type="dxa"/>
            <w:gridSpan w:val="2"/>
            <w:vMerge/>
          </w:tcPr>
          <w:p w14:paraId="5790C6D0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6827FF76" w14:textId="77777777" w:rsidR="00D80630" w:rsidRPr="00C10828" w:rsidRDefault="00D80630">
            <w:pPr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61805344" w14:textId="77777777" w:rsidR="00D80630" w:rsidRPr="00C10828" w:rsidRDefault="00D80630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Halaman</w:t>
            </w:r>
          </w:p>
        </w:tc>
        <w:tc>
          <w:tcPr>
            <w:tcW w:w="1659" w:type="dxa"/>
          </w:tcPr>
          <w:p w14:paraId="13074C25" w14:textId="5992680E" w:rsidR="00D80630" w:rsidRPr="00C10828" w:rsidRDefault="007D299A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1 / 2</w:t>
            </w:r>
          </w:p>
        </w:tc>
      </w:tr>
      <w:tr w:rsidR="00C10828" w:rsidRPr="00C10828" w14:paraId="4E83DF12" w14:textId="77777777" w:rsidTr="00BE48B1">
        <w:trPr>
          <w:trHeight w:val="1437"/>
        </w:trPr>
        <w:tc>
          <w:tcPr>
            <w:tcW w:w="3658" w:type="dxa"/>
            <w:gridSpan w:val="4"/>
          </w:tcPr>
          <w:p w14:paraId="75CDD29E" w14:textId="77777777" w:rsidR="004851F1" w:rsidRDefault="00612925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>Nama</w:t>
            </w:r>
            <w:r w:rsidR="00643504" w:rsidRPr="00C10828">
              <w:rPr>
                <w:rFonts w:cs="Times New Roman"/>
                <w:szCs w:val="24"/>
              </w:rPr>
              <w:t xml:space="preserve"> </w:t>
            </w:r>
            <w:r w:rsidR="004851F1">
              <w:rPr>
                <w:rFonts w:cs="Times New Roman"/>
                <w:szCs w:val="24"/>
              </w:rPr>
              <w:t>:</w:t>
            </w:r>
          </w:p>
          <w:p w14:paraId="406A034C" w14:textId="175F3BC4" w:rsidR="00612925" w:rsidRPr="004851F1" w:rsidRDefault="00CD0535">
            <w:pPr>
              <w:rPr>
                <w:rFonts w:cs="Times New Roman"/>
                <w:bCs/>
                <w:szCs w:val="24"/>
                <w:lang w:val="en-ID"/>
              </w:rPr>
            </w:pPr>
            <w:r>
              <w:rPr>
                <w:rFonts w:cs="Times New Roman"/>
                <w:bCs/>
                <w:szCs w:val="24"/>
                <w:lang w:val="en-ID"/>
              </w:rPr>
              <w:t>AGUNG DWI LEKSONO</w:t>
            </w:r>
          </w:p>
          <w:p w14:paraId="0F61A8B5" w14:textId="77777777" w:rsidR="00C10828" w:rsidRPr="00C10828" w:rsidRDefault="00C10828">
            <w:pPr>
              <w:rPr>
                <w:rFonts w:cs="Times New Roman"/>
                <w:bCs/>
                <w:szCs w:val="24"/>
                <w:lang w:val="en-US"/>
              </w:rPr>
            </w:pPr>
          </w:p>
          <w:p w14:paraId="0A35DBC8" w14:textId="77777777" w:rsidR="004851F1" w:rsidRDefault="00612925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 xml:space="preserve">Kelas </w:t>
            </w:r>
            <w:r w:rsidR="00643504" w:rsidRPr="00C10828">
              <w:rPr>
                <w:rFonts w:cs="Times New Roman"/>
                <w:szCs w:val="24"/>
              </w:rPr>
              <w:t xml:space="preserve"> </w:t>
            </w:r>
            <w:r w:rsidRPr="00C10828">
              <w:rPr>
                <w:rFonts w:cs="Times New Roman"/>
                <w:szCs w:val="24"/>
              </w:rPr>
              <w:t>:</w:t>
            </w:r>
          </w:p>
          <w:p w14:paraId="3E0D562C" w14:textId="18C27C3D" w:rsidR="00612925" w:rsidRPr="00C10828" w:rsidRDefault="00CD0535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IK-3B</w:t>
            </w:r>
          </w:p>
          <w:p w14:paraId="65F8FF16" w14:textId="77777777" w:rsidR="00C10828" w:rsidRPr="00C10828" w:rsidRDefault="00C10828">
            <w:pPr>
              <w:rPr>
                <w:rFonts w:cs="Times New Roman"/>
                <w:szCs w:val="24"/>
                <w:lang w:val="en-US"/>
              </w:rPr>
            </w:pPr>
          </w:p>
          <w:p w14:paraId="5A951B8A" w14:textId="77777777" w:rsidR="004851F1" w:rsidRDefault="00612925" w:rsidP="00550ADE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 xml:space="preserve">NIM   </w:t>
            </w:r>
            <w:r w:rsidR="00430E1D" w:rsidRPr="00C10828">
              <w:rPr>
                <w:rFonts w:cs="Times New Roman"/>
                <w:szCs w:val="24"/>
              </w:rPr>
              <w:t>:</w:t>
            </w:r>
          </w:p>
          <w:p w14:paraId="20AFAE7A" w14:textId="55F47934" w:rsidR="00612925" w:rsidRPr="00C10828" w:rsidRDefault="00CD0535" w:rsidP="00550ADE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ID"/>
              </w:rPr>
              <w:t>3.34.19.1.01</w:t>
            </w:r>
          </w:p>
        </w:tc>
        <w:tc>
          <w:tcPr>
            <w:tcW w:w="4848" w:type="dxa"/>
            <w:gridSpan w:val="4"/>
          </w:tcPr>
          <w:p w14:paraId="0554E7FF" w14:textId="142EC7B1" w:rsidR="00CD0535" w:rsidRDefault="00CD0535" w:rsidP="004851F1">
            <w:pPr>
              <w:jc w:val="both"/>
              <w:rPr>
                <w:rFonts w:cs="Times New Roman"/>
                <w:szCs w:val="24"/>
              </w:rPr>
            </w:pPr>
            <w:bookmarkStart w:id="0" w:name="_Hlk510517040"/>
            <w:bookmarkStart w:id="1" w:name="_Hlk510517389"/>
            <w:r>
              <w:rPr>
                <w:rFonts w:cs="Times New Roman"/>
                <w:szCs w:val="24"/>
              </w:rPr>
              <w:t>Judul Tugas Akhir/Skripsi :</w:t>
            </w:r>
          </w:p>
          <w:p w14:paraId="1B962339" w14:textId="142EC7B1" w:rsidR="00540536" w:rsidRPr="004851F1" w:rsidRDefault="00CD0535" w:rsidP="004851F1">
            <w:pPr>
              <w:jc w:val="both"/>
              <w:rPr>
                <w:rFonts w:cs="Times New Roman"/>
                <w:szCs w:val="24"/>
                <w:lang w:val="en-ID"/>
              </w:rPr>
            </w:pPr>
            <w:r w:rsidRPr="00F31FC3">
              <w:rPr>
                <w:bCs/>
                <w:szCs w:val="32"/>
                <w:lang w:val="en-US"/>
              </w:rPr>
              <w:t>SISTEM IN</w:t>
            </w:r>
            <w:r>
              <w:rPr>
                <w:bCs/>
                <w:szCs w:val="32"/>
                <w:lang w:val="en-US"/>
              </w:rPr>
              <w:t xml:space="preserve">FORMASI PENYEDIA JASA PELATIHAN </w:t>
            </w:r>
            <w:r w:rsidRPr="00F31FC3">
              <w:rPr>
                <w:bCs/>
                <w:szCs w:val="32"/>
                <w:lang w:val="en-US"/>
              </w:rPr>
              <w:t>DI PT SURYA SAFETY NUSANTARA</w:t>
            </w:r>
          </w:p>
          <w:bookmarkEnd w:id="0"/>
          <w:bookmarkEnd w:id="1"/>
          <w:p w14:paraId="410DEE83" w14:textId="1C6068F6" w:rsidR="00612925" w:rsidRPr="00C10828" w:rsidRDefault="00612925" w:rsidP="00FF78E9">
            <w:pPr>
              <w:rPr>
                <w:rFonts w:cs="Times New Roman"/>
                <w:szCs w:val="24"/>
                <w:lang w:val="en-US"/>
              </w:rPr>
            </w:pPr>
          </w:p>
        </w:tc>
      </w:tr>
      <w:tr w:rsidR="00C10828" w:rsidRPr="00C10828" w14:paraId="562ED5E3" w14:textId="77777777" w:rsidTr="00EC5FB5">
        <w:tc>
          <w:tcPr>
            <w:tcW w:w="568" w:type="dxa"/>
          </w:tcPr>
          <w:p w14:paraId="34119A52" w14:textId="77777777" w:rsidR="00D80630" w:rsidRPr="00C10828" w:rsidRDefault="00D80630" w:rsidP="00326A37">
            <w:pPr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No</w:t>
            </w:r>
          </w:p>
        </w:tc>
        <w:tc>
          <w:tcPr>
            <w:tcW w:w="1984" w:type="dxa"/>
            <w:gridSpan w:val="2"/>
          </w:tcPr>
          <w:p w14:paraId="2259FB08" w14:textId="77777777" w:rsidR="00D80630" w:rsidRPr="00C10828" w:rsidRDefault="00D80630" w:rsidP="00326A37">
            <w:pPr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Tanggal</w:t>
            </w:r>
          </w:p>
        </w:tc>
        <w:tc>
          <w:tcPr>
            <w:tcW w:w="3402" w:type="dxa"/>
            <w:gridSpan w:val="3"/>
          </w:tcPr>
          <w:p w14:paraId="71002111" w14:textId="77777777" w:rsidR="00D80630" w:rsidRPr="00C10828" w:rsidRDefault="00D80630" w:rsidP="00326A37">
            <w:pPr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Uraian</w:t>
            </w:r>
          </w:p>
        </w:tc>
        <w:tc>
          <w:tcPr>
            <w:tcW w:w="2552" w:type="dxa"/>
            <w:gridSpan w:val="2"/>
          </w:tcPr>
          <w:p w14:paraId="2D018E1A" w14:textId="77777777" w:rsidR="00326A37" w:rsidRPr="00C10828" w:rsidRDefault="00D80630" w:rsidP="00326A37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Tanda</w:t>
            </w:r>
            <w:r w:rsidR="00326A37" w:rsidRPr="00C10828">
              <w:rPr>
                <w:rFonts w:cs="Times New Roman"/>
                <w:szCs w:val="24"/>
              </w:rPr>
              <w:t>tangan</w:t>
            </w:r>
          </w:p>
          <w:p w14:paraId="2FB537EA" w14:textId="77777777" w:rsidR="00D80630" w:rsidRPr="00C10828" w:rsidRDefault="00D80630" w:rsidP="00326A37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Pembimbing</w:t>
            </w:r>
          </w:p>
        </w:tc>
      </w:tr>
      <w:tr w:rsidR="00C10828" w:rsidRPr="00C10828" w14:paraId="232CCDA8" w14:textId="77777777" w:rsidTr="00352687">
        <w:trPr>
          <w:trHeight w:val="7265"/>
        </w:trPr>
        <w:tc>
          <w:tcPr>
            <w:tcW w:w="568" w:type="dxa"/>
          </w:tcPr>
          <w:p w14:paraId="53B9910F" w14:textId="6DC9DA87" w:rsidR="008E5F0B" w:rsidRPr="00C10828" w:rsidRDefault="008E5F0B" w:rsidP="0054053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4" w:type="dxa"/>
            <w:gridSpan w:val="2"/>
          </w:tcPr>
          <w:p w14:paraId="05F1BD69" w14:textId="581CC4CA" w:rsidR="008E5F0B" w:rsidRPr="00C10828" w:rsidRDefault="008E5F0B" w:rsidP="00550ADE">
            <w:pPr>
              <w:rPr>
                <w:rFonts w:cs="Times New Roman"/>
                <w:szCs w:val="24"/>
              </w:rPr>
            </w:pPr>
          </w:p>
          <w:p w14:paraId="62B652EC" w14:textId="77777777" w:rsidR="00EC5FB5" w:rsidRPr="00C10828" w:rsidRDefault="00EC5FB5" w:rsidP="00550ADE">
            <w:pPr>
              <w:rPr>
                <w:rFonts w:cs="Times New Roman"/>
                <w:szCs w:val="24"/>
              </w:rPr>
            </w:pPr>
          </w:p>
          <w:p w14:paraId="3BE4005B" w14:textId="6BAC5A4D" w:rsidR="00550ADE" w:rsidRPr="00C10828" w:rsidRDefault="00550ADE" w:rsidP="00550ADE">
            <w:pPr>
              <w:rPr>
                <w:rFonts w:cs="Times New Roman"/>
                <w:szCs w:val="24"/>
              </w:rPr>
            </w:pPr>
          </w:p>
        </w:tc>
        <w:tc>
          <w:tcPr>
            <w:tcW w:w="3402" w:type="dxa"/>
            <w:gridSpan w:val="3"/>
          </w:tcPr>
          <w:p w14:paraId="2685DFCD" w14:textId="4E113D39" w:rsidR="008E5F0B" w:rsidRPr="00C10828" w:rsidRDefault="008E5F0B" w:rsidP="00117340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2552" w:type="dxa"/>
            <w:gridSpan w:val="2"/>
          </w:tcPr>
          <w:p w14:paraId="2D2FF092" w14:textId="71F3911C" w:rsidR="008E5F0B" w:rsidRPr="00C10828" w:rsidRDefault="008E5F0B" w:rsidP="00540536">
            <w:pPr>
              <w:rPr>
                <w:rFonts w:cs="Times New Roman"/>
                <w:szCs w:val="24"/>
              </w:rPr>
            </w:pPr>
          </w:p>
        </w:tc>
      </w:tr>
    </w:tbl>
    <w:p w14:paraId="411AC32D" w14:textId="3EAC44BC" w:rsidR="003D460D" w:rsidRPr="00C10828" w:rsidRDefault="003D460D" w:rsidP="00EC5F68">
      <w:pPr>
        <w:tabs>
          <w:tab w:val="left" w:pos="5727"/>
        </w:tabs>
        <w:spacing w:after="0" w:line="240" w:lineRule="auto"/>
        <w:ind w:left="4320"/>
        <w:rPr>
          <w:rFonts w:cs="Times New Roman"/>
          <w:szCs w:val="24"/>
        </w:rPr>
      </w:pPr>
      <w:r w:rsidRPr="00C10828">
        <w:rPr>
          <w:rFonts w:cs="Times New Roman"/>
          <w:szCs w:val="24"/>
        </w:rPr>
        <w:t xml:space="preserve">    </w:t>
      </w:r>
      <w:r w:rsidR="00A756C3" w:rsidRPr="00C10828">
        <w:rPr>
          <w:rFonts w:cs="Times New Roman"/>
          <w:szCs w:val="24"/>
        </w:rPr>
        <w:t xml:space="preserve">                                                                    </w:t>
      </w:r>
      <w:r w:rsidR="00EC5F68">
        <w:rPr>
          <w:rFonts w:cs="Times New Roman"/>
          <w:szCs w:val="24"/>
        </w:rPr>
        <w:br/>
      </w:r>
      <w:r w:rsidR="001543EB" w:rsidRPr="00C10828">
        <w:rPr>
          <w:rFonts w:cs="Times New Roman"/>
          <w:szCs w:val="24"/>
        </w:rPr>
        <w:t xml:space="preserve">Semarang, </w:t>
      </w:r>
    </w:p>
    <w:p w14:paraId="3ABE6AEB" w14:textId="77777777" w:rsidR="00065DD1" w:rsidRPr="00C10828" w:rsidRDefault="003D460D" w:rsidP="00780592">
      <w:pPr>
        <w:tabs>
          <w:tab w:val="left" w:pos="5727"/>
        </w:tabs>
        <w:spacing w:after="0" w:line="240" w:lineRule="auto"/>
        <w:rPr>
          <w:rFonts w:cs="Times New Roman"/>
          <w:szCs w:val="24"/>
        </w:rPr>
      </w:pPr>
      <w:r w:rsidRPr="00C10828">
        <w:rPr>
          <w:rFonts w:cs="Times New Roman"/>
          <w:szCs w:val="24"/>
        </w:rPr>
        <w:t xml:space="preserve">                                                                        </w:t>
      </w:r>
      <w:r w:rsidR="001543EB" w:rsidRPr="00C10828">
        <w:rPr>
          <w:rFonts w:cs="Times New Roman"/>
          <w:szCs w:val="24"/>
        </w:rPr>
        <w:t>Pembimbing I</w:t>
      </w:r>
    </w:p>
    <w:p w14:paraId="36187D7B" w14:textId="77777777" w:rsidR="00550ADE" w:rsidRPr="00C10828" w:rsidRDefault="00550ADE" w:rsidP="0078059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0A313E2A" w14:textId="47F62D95" w:rsidR="00EC5FB5" w:rsidRDefault="00EC5FB5" w:rsidP="0078059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4A3F8E76" w14:textId="77777777" w:rsidR="00352687" w:rsidRPr="00C10828" w:rsidRDefault="00352687" w:rsidP="00780592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775BD784" w14:textId="77777777" w:rsidR="009B35BE" w:rsidRDefault="00574E09" w:rsidP="009B35BE">
      <w:pPr>
        <w:tabs>
          <w:tab w:val="left" w:pos="810"/>
        </w:tabs>
        <w:spacing w:after="0" w:line="240" w:lineRule="auto"/>
        <w:ind w:right="-709"/>
        <w:rPr>
          <w:color w:val="000000"/>
          <w:szCs w:val="24"/>
          <w:u w:val="single"/>
        </w:rPr>
      </w:pP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="009B35BE">
        <w:rPr>
          <w:color w:val="000000"/>
          <w:szCs w:val="24"/>
          <w:u w:val="single"/>
        </w:rPr>
        <w:t>Sukamto, S. Kom., M.T.</w:t>
      </w:r>
    </w:p>
    <w:p w14:paraId="1F38A78B" w14:textId="762886EF" w:rsidR="001543EB" w:rsidRPr="00C10828" w:rsidRDefault="009B35BE" w:rsidP="009B35BE">
      <w:pPr>
        <w:tabs>
          <w:tab w:val="left" w:pos="810"/>
        </w:tabs>
        <w:spacing w:after="0" w:line="240" w:lineRule="auto"/>
        <w:ind w:right="-709"/>
        <w:rPr>
          <w:rFonts w:cs="Times New Roman"/>
          <w:szCs w:val="24"/>
        </w:rPr>
      </w:pP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 w:rsidRPr="004B26D5">
        <w:rPr>
          <w:color w:val="000000"/>
          <w:szCs w:val="24"/>
        </w:rPr>
        <w:t>NIP. 197101172003121001</w:t>
      </w:r>
      <w:r w:rsidR="00574E09" w:rsidRPr="00C10828">
        <w:rPr>
          <w:rFonts w:cs="Times New Roman"/>
          <w:b/>
          <w:szCs w:val="24"/>
        </w:rPr>
        <w:tab/>
      </w:r>
      <w:r w:rsidR="00574E09" w:rsidRPr="00C10828">
        <w:rPr>
          <w:rFonts w:cs="Times New Roman"/>
          <w:szCs w:val="24"/>
        </w:rPr>
        <w:tab/>
      </w:r>
    </w:p>
    <w:tbl>
      <w:tblPr>
        <w:tblStyle w:val="TableGrid"/>
        <w:tblW w:w="8506" w:type="dxa"/>
        <w:tblInd w:w="-289" w:type="dxa"/>
        <w:tblLook w:val="04A0" w:firstRow="1" w:lastRow="0" w:firstColumn="1" w:lastColumn="0" w:noHBand="0" w:noVBand="1"/>
      </w:tblPr>
      <w:tblGrid>
        <w:gridCol w:w="568"/>
        <w:gridCol w:w="887"/>
        <w:gridCol w:w="1097"/>
        <w:gridCol w:w="1106"/>
        <w:gridCol w:w="1388"/>
        <w:gridCol w:w="908"/>
        <w:gridCol w:w="893"/>
        <w:gridCol w:w="1659"/>
      </w:tblGrid>
      <w:tr w:rsidR="00C10828" w:rsidRPr="00C10828" w14:paraId="47678092" w14:textId="77777777" w:rsidTr="005A6105">
        <w:tc>
          <w:tcPr>
            <w:tcW w:w="1455" w:type="dxa"/>
            <w:gridSpan w:val="2"/>
            <w:vMerge w:val="restart"/>
          </w:tcPr>
          <w:p w14:paraId="2A37D924" w14:textId="77777777" w:rsidR="00C10828" w:rsidRPr="00C10828" w:rsidRDefault="004D1DB0" w:rsidP="005A610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noProof/>
                <w:szCs w:val="24"/>
                <w:lang w:eastAsia="id-ID"/>
              </w:rPr>
              <w:lastRenderedPageBreak/>
              <w:object w:dxaOrig="1440" w:dyaOrig="1440" w14:anchorId="0AB55A85">
                <v:shape id="_x0000_s1029" type="#_x0000_t75" style="position:absolute;margin-left:.05pt;margin-top:3.85pt;width:49.5pt;height:48.45pt;z-index:251660288;mso-position-horizontal-relative:text;mso-position-vertical-relative:text;mso-width-relative:page;mso-height-relative:page" fillcolor="window">
                  <v:imagedata r:id="rId6" o:title=""/>
                </v:shape>
                <o:OLEObject Type="Embed" ProgID="PBrush" ShapeID="_x0000_s1029" DrawAspect="Content" ObjectID="_1719651266" r:id="rId8"/>
              </w:object>
            </w:r>
          </w:p>
        </w:tc>
        <w:tc>
          <w:tcPr>
            <w:tcW w:w="3591" w:type="dxa"/>
            <w:gridSpan w:val="3"/>
            <w:vMerge w:val="restart"/>
          </w:tcPr>
          <w:p w14:paraId="018347EE" w14:textId="246B23D8" w:rsidR="00C10828" w:rsidRDefault="00C10828" w:rsidP="00C10828">
            <w:pPr>
              <w:jc w:val="center"/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LEMBAR KONTROL BIMBINGAN</w:t>
            </w:r>
          </w:p>
          <w:p w14:paraId="6D5258B5" w14:textId="3D4AD9A8" w:rsidR="00C10828" w:rsidRPr="00C10828" w:rsidRDefault="00C10828" w:rsidP="00C10828">
            <w:pPr>
              <w:jc w:val="center"/>
              <w:rPr>
                <w:rFonts w:cs="Times New Roman"/>
                <w:b/>
                <w:szCs w:val="24"/>
                <w:lang w:val="en-US"/>
              </w:rPr>
            </w:pPr>
            <w:r w:rsidRPr="00C10828">
              <w:rPr>
                <w:rFonts w:cs="Times New Roman"/>
                <w:b/>
                <w:szCs w:val="24"/>
              </w:rPr>
              <w:t>TUGAS AKHIR/SKRIP</w:t>
            </w:r>
            <w:r>
              <w:rPr>
                <w:rFonts w:cs="Times New Roman"/>
                <w:b/>
                <w:szCs w:val="24"/>
                <w:lang w:val="en-US"/>
              </w:rPr>
              <w:t>S</w:t>
            </w:r>
            <w:r w:rsidRPr="00C10828">
              <w:rPr>
                <w:rFonts w:cs="Times New Roman"/>
                <w:b/>
                <w:szCs w:val="24"/>
              </w:rPr>
              <w:t>I</w:t>
            </w:r>
          </w:p>
        </w:tc>
        <w:tc>
          <w:tcPr>
            <w:tcW w:w="1801" w:type="dxa"/>
            <w:gridSpan w:val="2"/>
          </w:tcPr>
          <w:p w14:paraId="0B21F8B7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No. PM</w:t>
            </w:r>
          </w:p>
        </w:tc>
        <w:tc>
          <w:tcPr>
            <w:tcW w:w="1659" w:type="dxa"/>
          </w:tcPr>
          <w:p w14:paraId="314F39C1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7.5.18/L1</w:t>
            </w:r>
          </w:p>
        </w:tc>
      </w:tr>
      <w:tr w:rsidR="00C10828" w:rsidRPr="00C10828" w14:paraId="324192E1" w14:textId="77777777" w:rsidTr="005A6105">
        <w:tc>
          <w:tcPr>
            <w:tcW w:w="1455" w:type="dxa"/>
            <w:gridSpan w:val="2"/>
            <w:vMerge/>
          </w:tcPr>
          <w:p w14:paraId="68BC4A9C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1A874041" w14:textId="77777777" w:rsidR="00C10828" w:rsidRPr="00C10828" w:rsidRDefault="00C10828" w:rsidP="00C1082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51B8C193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Revisi</w:t>
            </w:r>
          </w:p>
        </w:tc>
        <w:tc>
          <w:tcPr>
            <w:tcW w:w="1659" w:type="dxa"/>
          </w:tcPr>
          <w:p w14:paraId="37E6F494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2</w:t>
            </w:r>
          </w:p>
        </w:tc>
      </w:tr>
      <w:tr w:rsidR="00C10828" w:rsidRPr="00C10828" w14:paraId="48B56860" w14:textId="77777777" w:rsidTr="005A6105">
        <w:tc>
          <w:tcPr>
            <w:tcW w:w="1455" w:type="dxa"/>
            <w:gridSpan w:val="2"/>
            <w:vMerge/>
          </w:tcPr>
          <w:p w14:paraId="18AC95A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2FF638A8" w14:textId="77777777" w:rsidR="00C10828" w:rsidRPr="00C10828" w:rsidRDefault="00C10828" w:rsidP="00C1082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13E84AB8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Tanggal</w:t>
            </w:r>
          </w:p>
        </w:tc>
        <w:tc>
          <w:tcPr>
            <w:tcW w:w="1659" w:type="dxa"/>
          </w:tcPr>
          <w:p w14:paraId="5187257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1 Juli 2010</w:t>
            </w:r>
          </w:p>
        </w:tc>
      </w:tr>
      <w:tr w:rsidR="00C10828" w:rsidRPr="00C10828" w14:paraId="54DAE650" w14:textId="77777777" w:rsidTr="005A6105">
        <w:tc>
          <w:tcPr>
            <w:tcW w:w="1455" w:type="dxa"/>
            <w:gridSpan w:val="2"/>
            <w:vMerge/>
          </w:tcPr>
          <w:p w14:paraId="7272076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591" w:type="dxa"/>
            <w:gridSpan w:val="3"/>
            <w:vMerge/>
          </w:tcPr>
          <w:p w14:paraId="1B932D80" w14:textId="77777777" w:rsidR="00C10828" w:rsidRPr="00C10828" w:rsidRDefault="00C10828" w:rsidP="00C1082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801" w:type="dxa"/>
            <w:gridSpan w:val="2"/>
          </w:tcPr>
          <w:p w14:paraId="78453FC5" w14:textId="77777777" w:rsidR="00C10828" w:rsidRPr="00C10828" w:rsidRDefault="00C10828" w:rsidP="005A6105">
            <w:pPr>
              <w:rPr>
                <w:rFonts w:cs="Times New Roman"/>
                <w:b/>
                <w:szCs w:val="24"/>
              </w:rPr>
            </w:pPr>
            <w:r w:rsidRPr="00C10828">
              <w:rPr>
                <w:rFonts w:cs="Times New Roman"/>
                <w:b/>
                <w:szCs w:val="24"/>
              </w:rPr>
              <w:t>Halaman</w:t>
            </w:r>
          </w:p>
        </w:tc>
        <w:tc>
          <w:tcPr>
            <w:tcW w:w="1659" w:type="dxa"/>
          </w:tcPr>
          <w:p w14:paraId="13AC5238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>1 / 2</w:t>
            </w:r>
          </w:p>
        </w:tc>
      </w:tr>
      <w:tr w:rsidR="00676756" w:rsidRPr="00C10828" w14:paraId="2B218E76" w14:textId="77777777" w:rsidTr="005A6105">
        <w:trPr>
          <w:trHeight w:val="1437"/>
        </w:trPr>
        <w:tc>
          <w:tcPr>
            <w:tcW w:w="3658" w:type="dxa"/>
            <w:gridSpan w:val="4"/>
          </w:tcPr>
          <w:p w14:paraId="77F7AE0C" w14:textId="77777777" w:rsidR="00676756" w:rsidRDefault="00676756" w:rsidP="00676756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 xml:space="preserve">Nama </w:t>
            </w:r>
            <w:r>
              <w:rPr>
                <w:rFonts w:cs="Times New Roman"/>
                <w:szCs w:val="24"/>
              </w:rPr>
              <w:t>:</w:t>
            </w:r>
          </w:p>
          <w:p w14:paraId="73DCF3F3" w14:textId="77777777" w:rsidR="00676756" w:rsidRPr="004851F1" w:rsidRDefault="00676756" w:rsidP="00676756">
            <w:pPr>
              <w:rPr>
                <w:rFonts w:cs="Times New Roman"/>
                <w:bCs/>
                <w:szCs w:val="24"/>
                <w:lang w:val="en-ID"/>
              </w:rPr>
            </w:pPr>
            <w:r>
              <w:rPr>
                <w:rFonts w:cs="Times New Roman"/>
                <w:bCs/>
                <w:szCs w:val="24"/>
                <w:lang w:val="en-ID"/>
              </w:rPr>
              <w:t>AGUNG DWI LEKSONO</w:t>
            </w:r>
          </w:p>
          <w:p w14:paraId="7E879933" w14:textId="77777777" w:rsidR="00676756" w:rsidRPr="00C10828" w:rsidRDefault="00676756" w:rsidP="00676756">
            <w:pPr>
              <w:rPr>
                <w:rFonts w:cs="Times New Roman"/>
                <w:bCs/>
                <w:szCs w:val="24"/>
                <w:lang w:val="en-US"/>
              </w:rPr>
            </w:pPr>
          </w:p>
          <w:p w14:paraId="330D3755" w14:textId="77777777" w:rsidR="00676756" w:rsidRDefault="00676756" w:rsidP="00676756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>Kelas  :</w:t>
            </w:r>
          </w:p>
          <w:p w14:paraId="1D1090D2" w14:textId="77777777" w:rsidR="00676756" w:rsidRPr="00C10828" w:rsidRDefault="00676756" w:rsidP="00676756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US"/>
              </w:rPr>
              <w:t>IK-3B</w:t>
            </w:r>
          </w:p>
          <w:p w14:paraId="1F909312" w14:textId="77777777" w:rsidR="00676756" w:rsidRPr="00C10828" w:rsidRDefault="00676756" w:rsidP="00676756">
            <w:pPr>
              <w:rPr>
                <w:rFonts w:cs="Times New Roman"/>
                <w:szCs w:val="24"/>
                <w:lang w:val="en-US"/>
              </w:rPr>
            </w:pPr>
          </w:p>
          <w:p w14:paraId="0866D7A9" w14:textId="77777777" w:rsidR="00676756" w:rsidRDefault="00676756" w:rsidP="00676756">
            <w:pPr>
              <w:rPr>
                <w:rFonts w:cs="Times New Roman"/>
                <w:szCs w:val="24"/>
                <w:lang w:val="en-ID"/>
              </w:rPr>
            </w:pPr>
            <w:r w:rsidRPr="00C10828">
              <w:rPr>
                <w:rFonts w:cs="Times New Roman"/>
                <w:szCs w:val="24"/>
              </w:rPr>
              <w:t>NIM   :</w:t>
            </w:r>
          </w:p>
          <w:p w14:paraId="4137791D" w14:textId="6C6C11C2" w:rsidR="00676756" w:rsidRPr="007B712A" w:rsidRDefault="00676756" w:rsidP="00676756">
            <w:pPr>
              <w:rPr>
                <w:rFonts w:cs="Times New Roman"/>
                <w:szCs w:val="24"/>
                <w:lang w:val="en-US"/>
              </w:rPr>
            </w:pPr>
            <w:r>
              <w:rPr>
                <w:rFonts w:cs="Times New Roman"/>
                <w:szCs w:val="24"/>
                <w:lang w:val="en-ID"/>
              </w:rPr>
              <w:t>3.34.19.1.01</w:t>
            </w:r>
          </w:p>
        </w:tc>
        <w:tc>
          <w:tcPr>
            <w:tcW w:w="4848" w:type="dxa"/>
            <w:gridSpan w:val="4"/>
          </w:tcPr>
          <w:p w14:paraId="4EFAD98C" w14:textId="77777777" w:rsidR="00676756" w:rsidRDefault="00676756" w:rsidP="00676756">
            <w:pPr>
              <w:jc w:val="both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Judul Tugas Akhir/Skripsi :</w:t>
            </w:r>
          </w:p>
          <w:p w14:paraId="0878A13C" w14:textId="77777777" w:rsidR="00676756" w:rsidRPr="004851F1" w:rsidRDefault="00676756" w:rsidP="00676756">
            <w:pPr>
              <w:jc w:val="both"/>
              <w:rPr>
                <w:rFonts w:cs="Times New Roman"/>
                <w:szCs w:val="24"/>
                <w:lang w:val="en-ID"/>
              </w:rPr>
            </w:pPr>
            <w:r w:rsidRPr="00F31FC3">
              <w:rPr>
                <w:bCs/>
                <w:szCs w:val="32"/>
                <w:lang w:val="en-US"/>
              </w:rPr>
              <w:t>SISTEM IN</w:t>
            </w:r>
            <w:r>
              <w:rPr>
                <w:bCs/>
                <w:szCs w:val="32"/>
                <w:lang w:val="en-US"/>
              </w:rPr>
              <w:t xml:space="preserve">FORMASI PENYEDIA JASA PELATIHAN </w:t>
            </w:r>
            <w:r w:rsidRPr="00F31FC3">
              <w:rPr>
                <w:bCs/>
                <w:szCs w:val="32"/>
                <w:lang w:val="en-US"/>
              </w:rPr>
              <w:t>DI PT SURYA SAFETY NUSANTARA</w:t>
            </w:r>
          </w:p>
          <w:p w14:paraId="17A1896B" w14:textId="08F2357E" w:rsidR="00676756" w:rsidRPr="004025BC" w:rsidRDefault="00676756" w:rsidP="00676756">
            <w:pPr>
              <w:jc w:val="both"/>
              <w:rPr>
                <w:rFonts w:cs="Times New Roman"/>
                <w:szCs w:val="24"/>
                <w:lang w:val="en-ID"/>
              </w:rPr>
            </w:pPr>
          </w:p>
        </w:tc>
      </w:tr>
      <w:tr w:rsidR="00C10828" w:rsidRPr="00C10828" w14:paraId="5D9D54F7" w14:textId="77777777" w:rsidTr="005A6105">
        <w:tc>
          <w:tcPr>
            <w:tcW w:w="568" w:type="dxa"/>
          </w:tcPr>
          <w:p w14:paraId="41630E5F" w14:textId="77777777" w:rsidR="00C10828" w:rsidRPr="007B712A" w:rsidRDefault="00C10828" w:rsidP="005A6105">
            <w:pPr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No</w:t>
            </w:r>
          </w:p>
        </w:tc>
        <w:tc>
          <w:tcPr>
            <w:tcW w:w="1984" w:type="dxa"/>
            <w:gridSpan w:val="2"/>
          </w:tcPr>
          <w:p w14:paraId="102B339F" w14:textId="77777777" w:rsidR="00C10828" w:rsidRPr="007B712A" w:rsidRDefault="00C10828" w:rsidP="005A6105">
            <w:pPr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Tanggal</w:t>
            </w:r>
          </w:p>
        </w:tc>
        <w:tc>
          <w:tcPr>
            <w:tcW w:w="3402" w:type="dxa"/>
            <w:gridSpan w:val="3"/>
          </w:tcPr>
          <w:p w14:paraId="64681DD2" w14:textId="77777777" w:rsidR="00C10828" w:rsidRPr="007B712A" w:rsidRDefault="00C10828" w:rsidP="005A6105">
            <w:pPr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Uraian</w:t>
            </w:r>
          </w:p>
        </w:tc>
        <w:tc>
          <w:tcPr>
            <w:tcW w:w="2552" w:type="dxa"/>
            <w:gridSpan w:val="2"/>
          </w:tcPr>
          <w:p w14:paraId="094CF0F0" w14:textId="77777777" w:rsidR="00C10828" w:rsidRPr="007B712A" w:rsidRDefault="00C10828" w:rsidP="005A6105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Tandatangan</w:t>
            </w:r>
          </w:p>
          <w:p w14:paraId="67C3CD06" w14:textId="77777777" w:rsidR="00C10828" w:rsidRPr="007B712A" w:rsidRDefault="00C10828" w:rsidP="005A6105">
            <w:pPr>
              <w:ind w:left="720" w:hanging="720"/>
              <w:jc w:val="center"/>
              <w:rPr>
                <w:rFonts w:cs="Times New Roman"/>
                <w:szCs w:val="24"/>
              </w:rPr>
            </w:pPr>
            <w:r w:rsidRPr="007B712A">
              <w:rPr>
                <w:rFonts w:cs="Times New Roman"/>
                <w:szCs w:val="24"/>
              </w:rPr>
              <w:t>Pembimbing</w:t>
            </w:r>
          </w:p>
        </w:tc>
      </w:tr>
      <w:tr w:rsidR="00C10828" w:rsidRPr="00C10828" w14:paraId="470708DF" w14:textId="77777777" w:rsidTr="00352687">
        <w:trPr>
          <w:trHeight w:val="6981"/>
        </w:trPr>
        <w:tc>
          <w:tcPr>
            <w:tcW w:w="568" w:type="dxa"/>
          </w:tcPr>
          <w:p w14:paraId="77D1763F" w14:textId="77777777" w:rsidR="00C10828" w:rsidRPr="00C10828" w:rsidRDefault="00C10828" w:rsidP="005A6105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1984" w:type="dxa"/>
            <w:gridSpan w:val="2"/>
          </w:tcPr>
          <w:p w14:paraId="39B24C05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  <w:p w14:paraId="081B1C7C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  <w:p w14:paraId="13206B29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  <w:tc>
          <w:tcPr>
            <w:tcW w:w="3402" w:type="dxa"/>
            <w:gridSpan w:val="3"/>
          </w:tcPr>
          <w:p w14:paraId="5DBBBA84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  <w:r w:rsidRPr="00C1082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2552" w:type="dxa"/>
            <w:gridSpan w:val="2"/>
          </w:tcPr>
          <w:p w14:paraId="05EF43C1" w14:textId="77777777" w:rsidR="00C10828" w:rsidRPr="00C10828" w:rsidRDefault="00C10828" w:rsidP="005A6105">
            <w:pPr>
              <w:rPr>
                <w:rFonts w:cs="Times New Roman"/>
                <w:szCs w:val="24"/>
              </w:rPr>
            </w:pPr>
          </w:p>
        </w:tc>
      </w:tr>
    </w:tbl>
    <w:p w14:paraId="471F91C1" w14:textId="4DA62758" w:rsidR="00C10828" w:rsidRPr="00C10828" w:rsidRDefault="00C10828" w:rsidP="00F57C04">
      <w:pPr>
        <w:tabs>
          <w:tab w:val="left" w:pos="5727"/>
        </w:tabs>
        <w:spacing w:after="0" w:line="240" w:lineRule="auto"/>
        <w:ind w:left="4320"/>
        <w:rPr>
          <w:rFonts w:cs="Times New Roman"/>
          <w:szCs w:val="24"/>
        </w:rPr>
      </w:pPr>
      <w:r w:rsidRPr="00C10828">
        <w:rPr>
          <w:rFonts w:cs="Times New Roman"/>
          <w:szCs w:val="24"/>
        </w:rPr>
        <w:t xml:space="preserve">                                                                        </w:t>
      </w:r>
      <w:r w:rsidR="00F57C04">
        <w:rPr>
          <w:rFonts w:cs="Times New Roman"/>
          <w:szCs w:val="24"/>
        </w:rPr>
        <w:br/>
      </w:r>
      <w:r w:rsidRPr="00C10828">
        <w:rPr>
          <w:rFonts w:cs="Times New Roman"/>
          <w:szCs w:val="24"/>
        </w:rPr>
        <w:t xml:space="preserve">Semarang, </w:t>
      </w:r>
    </w:p>
    <w:p w14:paraId="076242E3" w14:textId="5CA22D1D" w:rsidR="00C10828" w:rsidRDefault="00C10828" w:rsidP="00C10828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  <w:r w:rsidRPr="00C10828">
        <w:rPr>
          <w:rFonts w:cs="Times New Roman"/>
          <w:szCs w:val="24"/>
        </w:rPr>
        <w:t xml:space="preserve">                                                                        Pembimbing I</w:t>
      </w:r>
      <w:r w:rsidRPr="00C10828">
        <w:rPr>
          <w:rFonts w:cs="Times New Roman"/>
          <w:szCs w:val="24"/>
          <w:lang w:val="en-US"/>
        </w:rPr>
        <w:t>I</w:t>
      </w:r>
    </w:p>
    <w:p w14:paraId="54A98A2D" w14:textId="617F4B72" w:rsidR="004851F1" w:rsidRDefault="004851F1" w:rsidP="00C10828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  <w:bookmarkStart w:id="2" w:name="_GoBack"/>
      <w:bookmarkEnd w:id="2"/>
    </w:p>
    <w:p w14:paraId="6B7E324C" w14:textId="77777777" w:rsidR="006D3C8A" w:rsidRPr="00C10828" w:rsidRDefault="006D3C8A" w:rsidP="00C10828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1312E648" w14:textId="3FB63D1F" w:rsidR="00352687" w:rsidRDefault="00352687" w:rsidP="00C10828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4D53990A" w14:textId="77777777" w:rsidR="00352687" w:rsidRPr="00C10828" w:rsidRDefault="00352687" w:rsidP="00C10828">
      <w:pPr>
        <w:tabs>
          <w:tab w:val="left" w:pos="5727"/>
        </w:tabs>
        <w:spacing w:after="0" w:line="240" w:lineRule="auto"/>
        <w:rPr>
          <w:rFonts w:cs="Times New Roman"/>
          <w:szCs w:val="24"/>
          <w:lang w:val="en-US"/>
        </w:rPr>
      </w:pPr>
    </w:p>
    <w:p w14:paraId="30D06472" w14:textId="77777777" w:rsidR="00054F8E" w:rsidRDefault="00C10828" w:rsidP="00054F8E">
      <w:pPr>
        <w:tabs>
          <w:tab w:val="left" w:pos="810"/>
        </w:tabs>
        <w:spacing w:after="0" w:line="240" w:lineRule="auto"/>
        <w:ind w:right="-709"/>
        <w:rPr>
          <w:color w:val="000000"/>
          <w:szCs w:val="24"/>
          <w:u w:val="single"/>
        </w:rPr>
      </w:pP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Pr="00C10828">
        <w:rPr>
          <w:rFonts w:cs="Times New Roman"/>
          <w:szCs w:val="24"/>
          <w:lang w:val="en-US"/>
        </w:rPr>
        <w:tab/>
      </w:r>
      <w:r w:rsidR="00054F8E" w:rsidRPr="004B26D5">
        <w:rPr>
          <w:color w:val="000000"/>
          <w:szCs w:val="24"/>
          <w:u w:val="single"/>
        </w:rPr>
        <w:t>Angga Wahyu Wibowo, S.Kom., M.Eng.</w:t>
      </w:r>
    </w:p>
    <w:p w14:paraId="76EA0456" w14:textId="3C8CAFD4" w:rsidR="00C10828" w:rsidRPr="00C10828" w:rsidRDefault="00054F8E" w:rsidP="00054F8E">
      <w:pPr>
        <w:tabs>
          <w:tab w:val="left" w:pos="810"/>
        </w:tabs>
        <w:spacing w:after="0" w:line="240" w:lineRule="auto"/>
        <w:ind w:right="-709"/>
        <w:rPr>
          <w:rFonts w:cs="Times New Roman"/>
          <w:szCs w:val="24"/>
          <w:lang w:val="en-US"/>
        </w:rPr>
      </w:pP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>
        <w:rPr>
          <w:color w:val="000000"/>
          <w:szCs w:val="24"/>
        </w:rPr>
        <w:tab/>
      </w:r>
      <w:r w:rsidRPr="004B26D5">
        <w:rPr>
          <w:color w:val="000000"/>
          <w:szCs w:val="24"/>
        </w:rPr>
        <w:t xml:space="preserve">NIP. </w:t>
      </w:r>
      <w:r w:rsidRPr="004B26D5">
        <w:rPr>
          <w:color w:val="000000"/>
          <w:szCs w:val="24"/>
          <w:shd w:val="clear" w:color="auto" w:fill="FFFFFF"/>
        </w:rPr>
        <w:t>199202052019031009</w:t>
      </w:r>
      <w:r w:rsidR="00C10828" w:rsidRPr="00C10828">
        <w:rPr>
          <w:rFonts w:cs="Times New Roman"/>
          <w:b/>
          <w:szCs w:val="24"/>
        </w:rPr>
        <w:tab/>
      </w:r>
      <w:r w:rsidR="00C10828" w:rsidRPr="00C10828">
        <w:rPr>
          <w:rFonts w:cs="Times New Roman"/>
          <w:szCs w:val="24"/>
        </w:rPr>
        <w:tab/>
      </w:r>
    </w:p>
    <w:sectPr w:rsidR="00C10828" w:rsidRPr="00C10828" w:rsidSect="00C10828">
      <w:pgSz w:w="11906" w:h="16838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6F1430" w14:textId="77777777" w:rsidR="004D1DB0" w:rsidRDefault="004D1DB0" w:rsidP="001543EB">
      <w:pPr>
        <w:spacing w:after="0" w:line="240" w:lineRule="auto"/>
      </w:pPr>
      <w:r>
        <w:separator/>
      </w:r>
    </w:p>
  </w:endnote>
  <w:endnote w:type="continuationSeparator" w:id="0">
    <w:p w14:paraId="038D3E15" w14:textId="77777777" w:rsidR="004D1DB0" w:rsidRDefault="004D1DB0" w:rsidP="00154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1C2C9" w14:textId="77777777" w:rsidR="004D1DB0" w:rsidRDefault="004D1DB0" w:rsidP="001543EB">
      <w:pPr>
        <w:spacing w:after="0" w:line="240" w:lineRule="auto"/>
      </w:pPr>
      <w:r>
        <w:separator/>
      </w:r>
    </w:p>
  </w:footnote>
  <w:footnote w:type="continuationSeparator" w:id="0">
    <w:p w14:paraId="23BE8BA6" w14:textId="77777777" w:rsidR="004D1DB0" w:rsidRDefault="004D1DB0" w:rsidP="001543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JjCwMDSzNLc2MTYyUdpeDU4uLM/DyQAsNaAH0tKMYsAAAA"/>
  </w:docVars>
  <w:rsids>
    <w:rsidRoot w:val="00D80630"/>
    <w:rsid w:val="00054F8E"/>
    <w:rsid w:val="00065DD1"/>
    <w:rsid w:val="000F106B"/>
    <w:rsid w:val="00117340"/>
    <w:rsid w:val="00137B98"/>
    <w:rsid w:val="001455CC"/>
    <w:rsid w:val="001543EB"/>
    <w:rsid w:val="0019380D"/>
    <w:rsid w:val="001D3B89"/>
    <w:rsid w:val="002814A8"/>
    <w:rsid w:val="00326A37"/>
    <w:rsid w:val="00352687"/>
    <w:rsid w:val="0035356F"/>
    <w:rsid w:val="003565A4"/>
    <w:rsid w:val="003C4A09"/>
    <w:rsid w:val="003D460D"/>
    <w:rsid w:val="003D465A"/>
    <w:rsid w:val="003E784D"/>
    <w:rsid w:val="004017C4"/>
    <w:rsid w:val="004025BC"/>
    <w:rsid w:val="00426C9E"/>
    <w:rsid w:val="00430E1D"/>
    <w:rsid w:val="00463E71"/>
    <w:rsid w:val="004851F1"/>
    <w:rsid w:val="004D1DB0"/>
    <w:rsid w:val="00540536"/>
    <w:rsid w:val="00550ADE"/>
    <w:rsid w:val="005617FF"/>
    <w:rsid w:val="00574E09"/>
    <w:rsid w:val="005A60BE"/>
    <w:rsid w:val="005C4B8C"/>
    <w:rsid w:val="00612925"/>
    <w:rsid w:val="00643504"/>
    <w:rsid w:val="00647F35"/>
    <w:rsid w:val="006542F1"/>
    <w:rsid w:val="00676756"/>
    <w:rsid w:val="006D3C8A"/>
    <w:rsid w:val="00736DF4"/>
    <w:rsid w:val="00780592"/>
    <w:rsid w:val="007B712A"/>
    <w:rsid w:val="007D299A"/>
    <w:rsid w:val="008408B8"/>
    <w:rsid w:val="008431F1"/>
    <w:rsid w:val="00867695"/>
    <w:rsid w:val="00876932"/>
    <w:rsid w:val="0088067F"/>
    <w:rsid w:val="008E5F0B"/>
    <w:rsid w:val="009B35BE"/>
    <w:rsid w:val="00A6191D"/>
    <w:rsid w:val="00A756C3"/>
    <w:rsid w:val="00AA5812"/>
    <w:rsid w:val="00B35505"/>
    <w:rsid w:val="00BC7A9E"/>
    <w:rsid w:val="00BE48B1"/>
    <w:rsid w:val="00C10828"/>
    <w:rsid w:val="00C16076"/>
    <w:rsid w:val="00C53301"/>
    <w:rsid w:val="00CA1EA6"/>
    <w:rsid w:val="00CC4AA5"/>
    <w:rsid w:val="00CD0535"/>
    <w:rsid w:val="00D221B8"/>
    <w:rsid w:val="00D80630"/>
    <w:rsid w:val="00DF11D7"/>
    <w:rsid w:val="00DF4328"/>
    <w:rsid w:val="00E059E7"/>
    <w:rsid w:val="00E112A0"/>
    <w:rsid w:val="00E70406"/>
    <w:rsid w:val="00EC5F68"/>
    <w:rsid w:val="00EC5FB5"/>
    <w:rsid w:val="00EF548A"/>
    <w:rsid w:val="00F57C04"/>
    <w:rsid w:val="00F85240"/>
    <w:rsid w:val="00F87C76"/>
    <w:rsid w:val="00FB2DEA"/>
    <w:rsid w:val="00FF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7B306BE9"/>
  <w15:docId w15:val="{B6BD3E82-911F-4343-A1B0-F350A21CB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5BC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806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806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4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43EB"/>
  </w:style>
  <w:style w:type="paragraph" w:styleId="Footer">
    <w:name w:val="footer"/>
    <w:basedOn w:val="Normal"/>
    <w:link w:val="FooterChar"/>
    <w:uiPriority w:val="99"/>
    <w:unhideWhenUsed/>
    <w:rsid w:val="001543E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43EB"/>
  </w:style>
  <w:style w:type="character" w:styleId="Emphasis">
    <w:name w:val="Emphasis"/>
    <w:basedOn w:val="DefaultParagraphFont"/>
    <w:qFormat/>
    <w:rsid w:val="00574E09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46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6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ieSedap</cp:lastModifiedBy>
  <cp:revision>12</cp:revision>
  <cp:lastPrinted>2019-03-14T08:48:00Z</cp:lastPrinted>
  <dcterms:created xsi:type="dcterms:W3CDTF">2019-03-14T08:50:00Z</dcterms:created>
  <dcterms:modified xsi:type="dcterms:W3CDTF">2022-07-18T05:08:00Z</dcterms:modified>
</cp:coreProperties>
</file>